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470" w:rsidRPr="00366470" w:rsidRDefault="00366470" w:rsidP="00366470">
      <w:pPr>
        <w:spacing w:after="0"/>
        <w:jc w:val="center"/>
        <w:rPr>
          <w:b/>
          <w:sz w:val="36"/>
        </w:rPr>
      </w:pPr>
      <w:r w:rsidRPr="00366470">
        <w:rPr>
          <w:b/>
          <w:sz w:val="36"/>
        </w:rPr>
        <w:t xml:space="preserve">Greater Opportunities for Broome and Chenango, Inc. </w:t>
      </w:r>
    </w:p>
    <w:p w:rsidR="00781C5E" w:rsidRDefault="00366470" w:rsidP="00366470">
      <w:pPr>
        <w:spacing w:after="0"/>
        <w:jc w:val="center"/>
        <w:rPr>
          <w:b/>
          <w:sz w:val="32"/>
        </w:rPr>
      </w:pPr>
      <w:r w:rsidRPr="00366470">
        <w:rPr>
          <w:b/>
          <w:sz w:val="32"/>
        </w:rPr>
        <w:t>Social Media Content Request Form</w:t>
      </w:r>
    </w:p>
    <w:p w:rsidR="00366470" w:rsidRDefault="00366470" w:rsidP="00366470">
      <w:pPr>
        <w:spacing w:after="0"/>
        <w:jc w:val="center"/>
        <w:rPr>
          <w:b/>
          <w:sz w:val="32"/>
        </w:rPr>
      </w:pPr>
    </w:p>
    <w:p w:rsidR="00403805" w:rsidRDefault="00366470" w:rsidP="00366470">
      <w:pPr>
        <w:spacing w:after="0"/>
        <w:rPr>
          <w:sz w:val="32"/>
        </w:rPr>
      </w:pPr>
      <w:r w:rsidRPr="00403805">
        <w:rPr>
          <w:b/>
          <w:sz w:val="32"/>
        </w:rPr>
        <w:t xml:space="preserve">Staff Name:    </w:t>
      </w:r>
      <w:r>
        <w:rPr>
          <w:sz w:val="32"/>
        </w:rPr>
        <w:tab/>
      </w:r>
      <w:r>
        <w:rPr>
          <w:sz w:val="32"/>
        </w:rPr>
        <w:tab/>
      </w:r>
    </w:p>
    <w:p w:rsidR="00366470" w:rsidRPr="00366470" w:rsidRDefault="00366470" w:rsidP="00366470">
      <w:pPr>
        <w:spacing w:after="0"/>
        <w:rPr>
          <w:sz w:val="32"/>
        </w:rPr>
      </w:pPr>
      <w:r w:rsidRPr="00403805">
        <w:rPr>
          <w:b/>
          <w:sz w:val="32"/>
        </w:rPr>
        <w:t>Program Name</w:t>
      </w:r>
      <w:r w:rsidRPr="00366470">
        <w:rPr>
          <w:b/>
          <w:sz w:val="36"/>
        </w:rPr>
        <w:t xml:space="preserve">: </w:t>
      </w:r>
    </w:p>
    <w:p w:rsidR="00403805" w:rsidRDefault="00366470">
      <w:pPr>
        <w:rPr>
          <w:sz w:val="32"/>
        </w:rPr>
      </w:pPr>
      <w:r w:rsidRPr="00403805">
        <w:rPr>
          <w:b/>
          <w:sz w:val="32"/>
        </w:rPr>
        <w:t>Social Media Platform</w:t>
      </w:r>
      <w:r w:rsidR="009942CC">
        <w:rPr>
          <w:sz w:val="32"/>
        </w:rPr>
        <w:t>:</w:t>
      </w:r>
      <w:r w:rsidR="00403805">
        <w:rPr>
          <w:sz w:val="32"/>
        </w:rPr>
        <w:t xml:space="preserve"> </w:t>
      </w:r>
      <w:sdt>
        <w:sdtPr>
          <w:rPr>
            <w:sz w:val="32"/>
          </w:rPr>
          <w:alias w:val="Social Media Platform"/>
          <w:tag w:val="Social Media Platform"/>
          <w:id w:val="-429585969"/>
          <w:placeholder>
            <w:docPart w:val="DefaultPlaceholder_1082065159"/>
          </w:placeholder>
          <w:comboBox>
            <w:listItem w:value="Choose an item."/>
            <w:listItem w:displayText="Facebook" w:value="Facebook"/>
            <w:listItem w:displayText="greaterops.org" w:value="greaterops.org"/>
            <w:listItem w:displayText="Other" w:value="Other"/>
          </w:comboBox>
        </w:sdtPr>
        <w:sdtEndPr/>
        <w:sdtContent>
          <w:r w:rsidR="00F27CB0">
            <w:rPr>
              <w:sz w:val="32"/>
            </w:rPr>
            <w:t>Fa</w:t>
          </w:r>
          <w:r w:rsidR="00D2242E">
            <w:rPr>
              <w:sz w:val="32"/>
            </w:rPr>
            <w:t>c</w:t>
          </w:r>
          <w:r w:rsidR="00F27CB0">
            <w:rPr>
              <w:sz w:val="32"/>
            </w:rPr>
            <w:t>ebook</w:t>
          </w:r>
        </w:sdtContent>
      </w:sdt>
      <w:r>
        <w:rPr>
          <w:sz w:val="32"/>
        </w:rPr>
        <w:tab/>
      </w:r>
    </w:p>
    <w:p w:rsidR="00366470" w:rsidRDefault="00403805">
      <w:pPr>
        <w:rPr>
          <w:sz w:val="32"/>
        </w:rPr>
      </w:pPr>
      <w:r w:rsidRPr="00403805">
        <w:rPr>
          <w:b/>
          <w:sz w:val="32"/>
        </w:rPr>
        <w:t>If other, please explai</w:t>
      </w:r>
      <w:r w:rsidRPr="00403805">
        <w:rPr>
          <w:b/>
          <w:sz w:val="32"/>
          <w:szCs w:val="32"/>
        </w:rPr>
        <w:t>n:</w:t>
      </w:r>
      <w:r w:rsidR="009942CC">
        <w:rPr>
          <w:sz w:val="32"/>
        </w:rPr>
        <w:t xml:space="preserve"> </w:t>
      </w:r>
    </w:p>
    <w:p w:rsidR="00403805" w:rsidRPr="00403805" w:rsidRDefault="00366470">
      <w:pPr>
        <w:rPr>
          <w:sz w:val="28"/>
        </w:rPr>
      </w:pPr>
      <w:r w:rsidRPr="00403805">
        <w:rPr>
          <w:b/>
          <w:sz w:val="32"/>
        </w:rPr>
        <w:t>Date/Time to post:</w:t>
      </w:r>
      <w:r w:rsidRPr="00403805">
        <w:rPr>
          <w:b/>
          <w:sz w:val="32"/>
        </w:rPr>
        <w:tab/>
      </w:r>
      <w:r w:rsidRPr="00403805">
        <w:rPr>
          <w:sz w:val="28"/>
        </w:rPr>
        <w:tab/>
      </w:r>
      <w:r w:rsidRPr="00403805">
        <w:rPr>
          <w:sz w:val="28"/>
        </w:rPr>
        <w:tab/>
      </w:r>
      <w:r w:rsidRPr="00403805">
        <w:rPr>
          <w:sz w:val="28"/>
        </w:rPr>
        <w:tab/>
      </w:r>
    </w:p>
    <w:p w:rsidR="00036C2E" w:rsidRDefault="00366470">
      <w:pPr>
        <w:rPr>
          <w:sz w:val="32"/>
        </w:rPr>
      </w:pPr>
      <w:r w:rsidRPr="00403805">
        <w:rPr>
          <w:b/>
          <w:sz w:val="32"/>
        </w:rPr>
        <w:t>Frequency</w:t>
      </w:r>
      <w:r w:rsidRPr="00403805">
        <w:rPr>
          <w:sz w:val="28"/>
        </w:rPr>
        <w:t>:</w:t>
      </w:r>
      <w:r w:rsidR="00403805" w:rsidRPr="00403805">
        <w:rPr>
          <w:sz w:val="28"/>
        </w:rPr>
        <w:t xml:space="preserve"> </w:t>
      </w:r>
      <w:r w:rsidR="00403805">
        <w:rPr>
          <w:sz w:val="32"/>
        </w:rPr>
        <w:t xml:space="preserve"> </w:t>
      </w:r>
    </w:p>
    <w:p w:rsidR="00366470" w:rsidRPr="00403805" w:rsidRDefault="00366470">
      <w:pPr>
        <w:rPr>
          <w:b/>
          <w:sz w:val="32"/>
        </w:rPr>
      </w:pPr>
      <w:r w:rsidRPr="00403805">
        <w:rPr>
          <w:b/>
          <w:sz w:val="32"/>
        </w:rPr>
        <w:t>Social Media Post to include:</w:t>
      </w:r>
      <w:r w:rsidR="00403805" w:rsidRPr="00403805">
        <w:rPr>
          <w:b/>
          <w:sz w:val="32"/>
        </w:rPr>
        <w:t xml:space="preserve"> </w:t>
      </w:r>
    </w:p>
    <w:p w:rsidR="00366470" w:rsidRDefault="00366470">
      <w:pPr>
        <w:rPr>
          <w:sz w:val="36"/>
        </w:rPr>
      </w:pPr>
      <w:r w:rsidRPr="00403805">
        <w:rPr>
          <w:b/>
          <w:sz w:val="32"/>
        </w:rPr>
        <w:t>Available for the following Counties:</w:t>
      </w:r>
      <w:r>
        <w:rPr>
          <w:b/>
          <w:sz w:val="36"/>
        </w:rPr>
        <w:t xml:space="preserve"> </w:t>
      </w:r>
      <w:sdt>
        <w:sdtPr>
          <w:rPr>
            <w:sz w:val="36"/>
          </w:rPr>
          <w:alias w:val="County"/>
          <w:tag w:val="County"/>
          <w:id w:val="435408982"/>
          <w:placeholder>
            <w:docPart w:val="DefaultPlaceholder_1082065159"/>
          </w:placeholder>
          <w:dropDownList>
            <w:listItem w:value="Choose an item."/>
            <w:listItem w:displayText="Broome" w:value="Broome"/>
            <w:listItem w:displayText="Chenango" w:value="Chenango"/>
            <w:listItem w:displayText="Both" w:value="Both"/>
          </w:dropDownList>
        </w:sdtPr>
        <w:sdtEndPr/>
        <w:sdtContent>
          <w:r w:rsidR="00F27CB0">
            <w:rPr>
              <w:sz w:val="36"/>
            </w:rPr>
            <w:t>Broome</w:t>
          </w:r>
        </w:sdtContent>
      </w:sdt>
    </w:p>
    <w:p w:rsidR="00403805" w:rsidRDefault="00403805">
      <w:pPr>
        <w:rPr>
          <w:sz w:val="36"/>
        </w:rPr>
      </w:pPr>
      <w:r w:rsidRPr="00403805">
        <w:rPr>
          <w:b/>
          <w:sz w:val="32"/>
        </w:rPr>
        <w:t>Link you would like included with your post:</w:t>
      </w:r>
      <w:r w:rsidRPr="00403805">
        <w:rPr>
          <w:sz w:val="32"/>
        </w:rPr>
        <w:t xml:space="preserve"> </w:t>
      </w:r>
    </w:p>
    <w:p w:rsidR="00403805" w:rsidRDefault="00403805">
      <w:pPr>
        <w:rPr>
          <w:sz w:val="36"/>
        </w:rPr>
      </w:pPr>
      <w:r w:rsidRPr="00403805">
        <w:rPr>
          <w:b/>
          <w:sz w:val="32"/>
        </w:rPr>
        <w:t xml:space="preserve">Do you need assistance with the </w:t>
      </w:r>
      <w:r w:rsidR="009942CC">
        <w:rPr>
          <w:b/>
          <w:sz w:val="32"/>
        </w:rPr>
        <w:t>content</w:t>
      </w:r>
      <w:r w:rsidRPr="00403805">
        <w:rPr>
          <w:b/>
          <w:sz w:val="32"/>
        </w:rPr>
        <w:t xml:space="preserve"> of this post?</w:t>
      </w:r>
      <w:r>
        <w:rPr>
          <w:sz w:val="36"/>
        </w:rPr>
        <w:t xml:space="preserve"> </w:t>
      </w:r>
    </w:p>
    <w:p w:rsidR="00403805" w:rsidRPr="00403805" w:rsidRDefault="00403805">
      <w:pPr>
        <w:rPr>
          <w:b/>
          <w:sz w:val="32"/>
        </w:rPr>
      </w:pPr>
      <w:r w:rsidRPr="00403805">
        <w:rPr>
          <w:b/>
          <w:sz w:val="32"/>
        </w:rPr>
        <w:t xml:space="preserve">If so, what are your ideas for the post? </w:t>
      </w:r>
    </w:p>
    <w:p w:rsidR="00403805" w:rsidRDefault="00403805">
      <w:pPr>
        <w:rPr>
          <w:sz w:val="32"/>
        </w:rPr>
      </w:pPr>
    </w:p>
    <w:p w:rsidR="00403805" w:rsidRDefault="00403805">
      <w:pPr>
        <w:rPr>
          <w:sz w:val="32"/>
        </w:rPr>
      </w:pPr>
      <w:r w:rsidRPr="00403805">
        <w:rPr>
          <w:b/>
          <w:sz w:val="32"/>
        </w:rPr>
        <w:t>If no, please email your image to</w:t>
      </w:r>
      <w:r>
        <w:rPr>
          <w:sz w:val="32"/>
        </w:rPr>
        <w:t>: dnolan@greaterops.org</w:t>
      </w:r>
    </w:p>
    <w:p w:rsidR="00403805" w:rsidRDefault="00403805">
      <w:pPr>
        <w:rPr>
          <w:sz w:val="32"/>
        </w:rPr>
      </w:pPr>
    </w:p>
    <w:p w:rsidR="00403805" w:rsidRDefault="00403805">
      <w:pPr>
        <w:rPr>
          <w:sz w:val="32"/>
        </w:rPr>
      </w:pPr>
      <w:r>
        <w:rPr>
          <w:sz w:val="32"/>
        </w:rPr>
        <w:t>__________________________________________________________</w:t>
      </w:r>
    </w:p>
    <w:p w:rsidR="00403805" w:rsidRPr="00403805" w:rsidRDefault="00403805" w:rsidP="00286CDB">
      <w:pPr>
        <w:jc w:val="center"/>
        <w:rPr>
          <w:sz w:val="24"/>
        </w:rPr>
      </w:pPr>
      <w:r>
        <w:rPr>
          <w:sz w:val="24"/>
        </w:rPr>
        <w:t>Date Created: __________</w:t>
      </w:r>
      <w:r w:rsidRPr="00403805">
        <w:rPr>
          <w:sz w:val="24"/>
        </w:rPr>
        <w:t xml:space="preserve">Date </w:t>
      </w:r>
      <w:r w:rsidR="00286CDB">
        <w:rPr>
          <w:sz w:val="24"/>
        </w:rPr>
        <w:t>Approved</w:t>
      </w:r>
      <w:r w:rsidRPr="00403805">
        <w:rPr>
          <w:sz w:val="24"/>
        </w:rPr>
        <w:t>:___________    Date Posted:______</w:t>
      </w:r>
      <w:bookmarkStart w:id="0" w:name="_GoBack"/>
      <w:bookmarkEnd w:id="0"/>
      <w:r w:rsidR="00D2242E" w:rsidRPr="00403805">
        <w:rPr>
          <w:sz w:val="24"/>
        </w:rPr>
        <w:t xml:space="preserve"> </w:t>
      </w:r>
      <w:r w:rsidRPr="00403805">
        <w:rPr>
          <w:sz w:val="24"/>
        </w:rPr>
        <w:t>_______</w:t>
      </w:r>
    </w:p>
    <w:sectPr w:rsidR="00403805" w:rsidRPr="00403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DMwMbYwMTE1szBR0lEKTi0uzszPAykwqQUA+fUJrywAAAA="/>
  </w:docVars>
  <w:rsids>
    <w:rsidRoot w:val="00366470"/>
    <w:rsid w:val="00036C2E"/>
    <w:rsid w:val="00286CDB"/>
    <w:rsid w:val="00366470"/>
    <w:rsid w:val="003C6B2A"/>
    <w:rsid w:val="00403805"/>
    <w:rsid w:val="004D1618"/>
    <w:rsid w:val="00781C5E"/>
    <w:rsid w:val="00836A79"/>
    <w:rsid w:val="00855327"/>
    <w:rsid w:val="00877C3F"/>
    <w:rsid w:val="00940FB1"/>
    <w:rsid w:val="009942CC"/>
    <w:rsid w:val="00A44B3F"/>
    <w:rsid w:val="00D2242E"/>
    <w:rsid w:val="00F2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69438B-2158-4127-8A3F-3023A7E00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64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647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6647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664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664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47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6647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B470D-61BD-4260-9E56-8109F7A867FD}"/>
      </w:docPartPr>
      <w:docPartBody>
        <w:p w:rsidR="00E42335" w:rsidRDefault="007B6213">
          <w:r w:rsidRPr="003C0B4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6213"/>
    <w:rsid w:val="0024654B"/>
    <w:rsid w:val="0029704E"/>
    <w:rsid w:val="0031127D"/>
    <w:rsid w:val="005A24B0"/>
    <w:rsid w:val="00683BCD"/>
    <w:rsid w:val="007B6213"/>
    <w:rsid w:val="009341F3"/>
    <w:rsid w:val="00E42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41F3"/>
    <w:rPr>
      <w:color w:val="808080"/>
    </w:rPr>
  </w:style>
  <w:style w:type="paragraph" w:customStyle="1" w:styleId="68BE1EDF5DAA415495ECCDD1B3D25699">
    <w:name w:val="68BE1EDF5DAA415495ECCDD1B3D25699"/>
    <w:rsid w:val="007B6213"/>
    <w:rPr>
      <w:rFonts w:eastAsiaTheme="minorHAnsi"/>
    </w:rPr>
  </w:style>
  <w:style w:type="paragraph" w:customStyle="1" w:styleId="68BE1EDF5DAA415495ECCDD1B3D256991">
    <w:name w:val="68BE1EDF5DAA415495ECCDD1B3D256991"/>
    <w:rsid w:val="007B6213"/>
    <w:rPr>
      <w:rFonts w:eastAsiaTheme="minorHAnsi"/>
    </w:rPr>
  </w:style>
  <w:style w:type="paragraph" w:customStyle="1" w:styleId="D5F498D0B7F64E87A63D552BEB3FDC5B">
    <w:name w:val="D5F498D0B7F64E87A63D552BEB3FDC5B"/>
    <w:rsid w:val="007B6213"/>
  </w:style>
  <w:style w:type="paragraph" w:customStyle="1" w:styleId="19F7892B47954AF38733412E08F38D9D">
    <w:name w:val="19F7892B47954AF38733412E08F38D9D"/>
    <w:rsid w:val="007B6213"/>
  </w:style>
  <w:style w:type="paragraph" w:customStyle="1" w:styleId="9490D89E33874CAC83F3D3150224E54E">
    <w:name w:val="9490D89E33874CAC83F3D3150224E54E"/>
    <w:rsid w:val="0031127D"/>
  </w:style>
  <w:style w:type="paragraph" w:customStyle="1" w:styleId="06A3732C88034662911471ABBFD32998">
    <w:name w:val="06A3732C88034662911471ABBFD32998"/>
    <w:rsid w:val="009341F3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Nolan, Danelle</cp:lastModifiedBy>
  <cp:revision>2</cp:revision>
  <dcterms:created xsi:type="dcterms:W3CDTF">2022-02-10T20:39:00Z</dcterms:created>
  <dcterms:modified xsi:type="dcterms:W3CDTF">2022-02-10T20:39:00Z</dcterms:modified>
</cp:coreProperties>
</file>